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C04FD1" w:rsidRDefault="00C04FD1">
      <w:pPr>
        <w:pStyle w:val="Title"/>
      </w:pPr>
      <w:bookmarkStart w:id="0" w:name="_dy270f62ntiv" w:colFirst="0" w:colLast="0"/>
      <w:bookmarkEnd w:id="0"/>
    </w:p>
    <w:p w:rsidR="00C04FD1" w:rsidRDefault="00FF2DC2">
      <w:pPr>
        <w:pStyle w:val="Title"/>
      </w:pPr>
      <w:bookmarkStart w:id="1" w:name="_ta710xa7pwbn" w:colFirst="0" w:colLast="0"/>
      <w:bookmarkEnd w:id="1"/>
      <w:r>
        <w:t>Individual Report</w:t>
      </w:r>
    </w:p>
    <w:p w:rsidR="00C04FD1" w:rsidRDefault="00C04FD1">
      <w:pPr>
        <w:rPr>
          <w:color w:val="1A1A1A"/>
        </w:rPr>
      </w:pPr>
    </w:p>
    <w:p w:rsidR="00C04FD1" w:rsidRDefault="00B66EC5">
      <w:pPr>
        <w:pStyle w:val="Subtitle"/>
      </w:pPr>
      <w:bookmarkStart w:id="2" w:name="_ed8c8ns4fgez" w:colFirst="0" w:colLast="0"/>
      <w:bookmarkEnd w:id="2"/>
      <w:r>
        <w:t>Harpreet Singh Brar</w:t>
      </w:r>
      <w:r w:rsidR="00FF2DC2">
        <w:t xml:space="preserve"> - </w:t>
      </w:r>
      <w:r>
        <w:t>100317848</w:t>
      </w:r>
    </w:p>
    <w:p w:rsidR="00C04FD1" w:rsidRDefault="00C04FD1"/>
    <w:p w:rsidR="00C04FD1" w:rsidRDefault="00024DA0">
      <w:r>
        <w:t>July 25</w:t>
      </w:r>
      <w:r w:rsidR="00B66EC5">
        <w:t>, 2019</w:t>
      </w:r>
    </w:p>
    <w:p w:rsidR="00C04FD1" w:rsidRDefault="00C04FD1">
      <w:pPr>
        <w:pStyle w:val="Heading1"/>
        <w:spacing w:line="312" w:lineRule="auto"/>
      </w:pPr>
      <w:bookmarkStart w:id="3" w:name="_921gikj9xv3d" w:colFirst="0" w:colLast="0"/>
      <w:bookmarkEnd w:id="3"/>
    </w:p>
    <w:p w:rsidR="00C04FD1" w:rsidRDefault="00C04FD1"/>
    <w:p w:rsidR="00C04FD1" w:rsidRDefault="00C04FD1"/>
    <w:p w:rsidR="00C04FD1" w:rsidRDefault="00C04FD1"/>
    <w:p w:rsidR="00C04FD1" w:rsidRDefault="00C04FD1"/>
    <w:p w:rsidR="00C04FD1" w:rsidRDefault="00C04FD1"/>
    <w:p w:rsidR="00C04FD1" w:rsidRDefault="00C04FD1"/>
    <w:p w:rsidR="00C04FD1" w:rsidRDefault="00C04FD1"/>
    <w:p w:rsidR="00C04FD1" w:rsidRDefault="00C04FD1"/>
    <w:p w:rsidR="00C04FD1" w:rsidRDefault="00C04FD1"/>
    <w:p w:rsidR="00C04FD1" w:rsidRDefault="00C04FD1"/>
    <w:p w:rsidR="00C04FD1" w:rsidRDefault="00FF2DC2" w:rsidP="00836858">
      <w:pPr>
        <w:pStyle w:val="Heading1"/>
        <w:spacing w:line="312" w:lineRule="auto"/>
        <w:ind w:left="0"/>
      </w:pPr>
      <w:bookmarkStart w:id="4" w:name="_t4ebjjtroxpo" w:colFirst="0" w:colLast="0"/>
      <w:bookmarkStart w:id="5" w:name="_ap0ro9h95gus" w:colFirst="0" w:colLast="0"/>
      <w:bookmarkStart w:id="6" w:name="_ymnxuxo79yxt" w:colFirst="0" w:colLast="0"/>
      <w:bookmarkEnd w:id="4"/>
      <w:bookmarkEnd w:id="5"/>
      <w:bookmarkEnd w:id="6"/>
      <w:r>
        <w:t>Team Progress So Far</w:t>
      </w:r>
    </w:p>
    <w:p w:rsidR="00C04FD1" w:rsidRDefault="00C04FD1"/>
    <w:p w:rsidR="00C04FD1" w:rsidRDefault="00B66EC5">
      <w:pPr>
        <w:rPr>
          <w:highlight w:val="white"/>
        </w:rPr>
      </w:pPr>
      <w:r>
        <w:rPr>
          <w:highlight w:val="white"/>
        </w:rPr>
        <w:t xml:space="preserve">Our project progress is good so far. We have </w:t>
      </w:r>
      <w:r w:rsidR="00024DA0">
        <w:rPr>
          <w:highlight w:val="white"/>
        </w:rPr>
        <w:t xml:space="preserve">completed </w:t>
      </w:r>
      <w:r>
        <w:rPr>
          <w:highlight w:val="white"/>
        </w:rPr>
        <w:t xml:space="preserve">the front-end </w:t>
      </w:r>
      <w:r w:rsidR="00FA4A56">
        <w:rPr>
          <w:highlight w:val="white"/>
        </w:rPr>
        <w:t xml:space="preserve">and database structure is </w:t>
      </w:r>
      <w:r w:rsidR="00024DA0">
        <w:rPr>
          <w:highlight w:val="white"/>
        </w:rPr>
        <w:t>complete and ready to use. Currently we are working on back-end to integrate the database with our project.</w:t>
      </w:r>
    </w:p>
    <w:p w:rsidR="00836858" w:rsidRDefault="00836858">
      <w:pPr>
        <w:rPr>
          <w:highlight w:val="white"/>
        </w:rPr>
      </w:pPr>
      <w:r>
        <w:rPr>
          <w:highlight w:val="white"/>
        </w:rPr>
        <w:lastRenderedPageBreak/>
        <w:t xml:space="preserve">We are two developers so I am working on </w:t>
      </w:r>
      <w:r w:rsidR="00024DA0">
        <w:rPr>
          <w:highlight w:val="white"/>
        </w:rPr>
        <w:t>front-end finishing and creating data models while my partner Gurmahak is working on the database connectivity.</w:t>
      </w:r>
    </w:p>
    <w:p w:rsidR="00024DA0" w:rsidRDefault="00024DA0">
      <w:pPr>
        <w:rPr>
          <w:highlight w:val="white"/>
        </w:rPr>
      </w:pPr>
    </w:p>
    <w:p w:rsidR="00C04FD1" w:rsidRDefault="00C04FD1"/>
    <w:p w:rsidR="00C04FD1" w:rsidRDefault="00C04FD1">
      <w:pPr>
        <w:pStyle w:val="Heading1"/>
        <w:spacing w:line="312" w:lineRule="auto"/>
      </w:pPr>
      <w:bookmarkStart w:id="7" w:name="_q2v0kd35l4rq" w:colFirst="0" w:colLast="0"/>
      <w:bookmarkEnd w:id="7"/>
    </w:p>
    <w:p w:rsidR="00C04FD1" w:rsidRDefault="00FF2DC2">
      <w:pPr>
        <w:pStyle w:val="Heading1"/>
        <w:spacing w:line="312" w:lineRule="auto"/>
      </w:pPr>
      <w:bookmarkStart w:id="8" w:name="_kcgtui27zbj2" w:colFirst="0" w:colLast="0"/>
      <w:bookmarkEnd w:id="8"/>
      <w:r>
        <w:t>Your Progress</w:t>
      </w:r>
    </w:p>
    <w:p w:rsidR="00C04FD1" w:rsidRDefault="00C04FD1"/>
    <w:p w:rsidR="00A077EF" w:rsidRDefault="00836858" w:rsidP="00024DA0">
      <w:pPr>
        <w:rPr>
          <w:highlight w:val="white"/>
        </w:rPr>
      </w:pPr>
      <w:r>
        <w:rPr>
          <w:highlight w:val="white"/>
        </w:rPr>
        <w:t xml:space="preserve">As a lead-developer, I am working on the full stack Coding, I have completed </w:t>
      </w:r>
      <w:r w:rsidR="00024DA0">
        <w:rPr>
          <w:highlight w:val="white"/>
        </w:rPr>
        <w:t>front</w:t>
      </w:r>
      <w:r w:rsidR="00A077EF">
        <w:rPr>
          <w:highlight w:val="white"/>
        </w:rPr>
        <w:t>-end structure. I have used HTML5, C</w:t>
      </w:r>
      <w:r w:rsidR="00024DA0">
        <w:rPr>
          <w:highlight w:val="white"/>
        </w:rPr>
        <w:t>SS and JavaScript for front end because I am comfortable in these languages and they give me more flexibility on features to work on.</w:t>
      </w:r>
    </w:p>
    <w:p w:rsidR="00024DA0" w:rsidRDefault="00024DA0" w:rsidP="00024DA0">
      <w:pPr>
        <w:rPr>
          <w:highlight w:val="white"/>
        </w:rPr>
      </w:pPr>
      <w:r>
        <w:rPr>
          <w:highlight w:val="white"/>
        </w:rPr>
        <w:t>I have been working on data models from last week and will be continuing it for next week.</w:t>
      </w:r>
    </w:p>
    <w:p w:rsidR="00A077EF" w:rsidRDefault="00A077EF" w:rsidP="00A077EF">
      <w:pPr>
        <w:rPr>
          <w:highlight w:val="white"/>
        </w:rPr>
      </w:pPr>
      <w:r>
        <w:rPr>
          <w:highlight w:val="white"/>
        </w:rPr>
        <w:t xml:space="preserve">According to me, </w:t>
      </w:r>
      <w:r w:rsidR="00024DA0">
        <w:rPr>
          <w:highlight w:val="white"/>
        </w:rPr>
        <w:t>we are in good position to present or work on final day</w:t>
      </w:r>
      <w:r>
        <w:rPr>
          <w:highlight w:val="white"/>
        </w:rPr>
        <w:t>. Improvements will be going side by side where every needed.</w:t>
      </w:r>
    </w:p>
    <w:p w:rsidR="00C04FD1" w:rsidRDefault="0020442A" w:rsidP="00A077EF">
      <w:pPr>
        <w:rPr>
          <w:highlight w:val="white"/>
        </w:rPr>
      </w:pPr>
      <w:r>
        <w:rPr>
          <w:highlight w:val="white"/>
        </w:rPr>
        <w:t>Teamwork</w:t>
      </w:r>
      <w:r w:rsidR="00A077EF">
        <w:rPr>
          <w:highlight w:val="white"/>
        </w:rPr>
        <w:t xml:space="preserve"> is great as everyone give there feedbacks where every needed. Every week we get together for team meeting and discuss the different aspects of project from progress to tasks assigned to all team members </w:t>
      </w:r>
      <w:r w:rsidR="00024DA0">
        <w:rPr>
          <w:highlight w:val="white"/>
        </w:rPr>
        <w:t>during meeting.</w:t>
      </w:r>
    </w:p>
    <w:p w:rsidR="00C04FD1" w:rsidRDefault="0020442A" w:rsidP="0020442A">
      <w:pPr>
        <w:rPr>
          <w:highlight w:val="white"/>
        </w:rPr>
      </w:pPr>
      <w:r>
        <w:rPr>
          <w:highlight w:val="white"/>
        </w:rPr>
        <w:t>We use trello as dashboard to check progress and WhatsApp to communicate with one another.</w:t>
      </w:r>
      <w:bookmarkStart w:id="9" w:name="_tqmayra7lfla" w:colFirst="0" w:colLast="0"/>
      <w:bookmarkEnd w:id="9"/>
    </w:p>
    <w:p w:rsidR="00024DA0" w:rsidRPr="00024DA0" w:rsidRDefault="00024DA0" w:rsidP="0020442A">
      <w:pPr>
        <w:rPr>
          <w:b/>
          <w:sz w:val="52"/>
          <w:szCs w:val="52"/>
          <w:highlight w:val="white"/>
        </w:rPr>
      </w:pPr>
    </w:p>
    <w:p w:rsidR="00024DA0" w:rsidRDefault="00024DA0" w:rsidP="0020442A">
      <w:pPr>
        <w:rPr>
          <w:b/>
          <w:sz w:val="48"/>
          <w:szCs w:val="48"/>
          <w:highlight w:val="white"/>
        </w:rPr>
      </w:pPr>
      <w:r w:rsidRPr="00024DA0">
        <w:rPr>
          <w:b/>
          <w:sz w:val="48"/>
          <w:szCs w:val="48"/>
          <w:highlight w:val="white"/>
        </w:rPr>
        <w:t>Hurdles</w:t>
      </w:r>
    </w:p>
    <w:p w:rsidR="00024DA0" w:rsidRPr="00024DA0" w:rsidRDefault="00024DA0" w:rsidP="00024DA0">
      <w:pPr>
        <w:ind w:left="0"/>
        <w:rPr>
          <w:highlight w:val="white"/>
        </w:rPr>
      </w:pPr>
      <w:r>
        <w:rPr>
          <w:highlight w:val="white"/>
        </w:rPr>
        <w:t>The only hurdle we are facing is we have not learned database connectivity yet. We will learn it in next class which is just two days prior to final presentation.</w:t>
      </w:r>
      <w:r w:rsidR="008F1259">
        <w:rPr>
          <w:highlight w:val="white"/>
        </w:rPr>
        <w:t xml:space="preserve"> Even next day to that class is working day, which gives only half day to work on connectivity. </w:t>
      </w:r>
      <w:bookmarkStart w:id="10" w:name="_GoBack"/>
      <w:bookmarkEnd w:id="10"/>
    </w:p>
    <w:sectPr w:rsidR="00024DA0" w:rsidRPr="00024DA0">
      <w:headerReference w:type="default" r:id="rId6"/>
      <w:footerReference w:type="default" r:id="rId7"/>
      <w:headerReference w:type="first" r:id="rId8"/>
      <w:footerReference w:type="first" r:id="rId9"/>
      <w:pgSz w:w="12240" w:h="15840"/>
      <w:pgMar w:top="1440" w:right="1440" w:bottom="1440" w:left="1440" w:header="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92ED1" w:rsidRDefault="00F92ED1">
      <w:pPr>
        <w:spacing w:line="240" w:lineRule="auto"/>
      </w:pPr>
      <w:r>
        <w:separator/>
      </w:r>
    </w:p>
  </w:endnote>
  <w:endnote w:type="continuationSeparator" w:id="0">
    <w:p w:rsidR="00F92ED1" w:rsidRDefault="00F92ED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Lato">
    <w:altName w:val="Times New Roman"/>
    <w:charset w:val="00"/>
    <w:family w:val="auto"/>
    <w:pitch w:val="default"/>
  </w:font>
  <w:font w:name="Raleway">
    <w:altName w:val="Times New Roman"/>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Montserrat">
    <w:altName w:val="Times New Roman"/>
    <w:charset w:val="00"/>
    <w:family w:val="auto"/>
    <w:pitch w:val="default"/>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4FD1" w:rsidRDefault="00FF2DC2">
    <w:pPr>
      <w:ind w:left="-560"/>
      <w:jc w:val="right"/>
      <w:rPr>
        <w:sz w:val="18"/>
        <w:szCs w:val="18"/>
      </w:rPr>
    </w:pPr>
    <w:r>
      <w:rPr>
        <w:sz w:val="18"/>
        <w:szCs w:val="18"/>
      </w:rPr>
      <w:fldChar w:fldCharType="begin"/>
    </w:r>
    <w:r>
      <w:rPr>
        <w:sz w:val="18"/>
        <w:szCs w:val="18"/>
      </w:rPr>
      <w:instrText>PAGE</w:instrText>
    </w:r>
    <w:r>
      <w:rPr>
        <w:sz w:val="18"/>
        <w:szCs w:val="18"/>
      </w:rPr>
      <w:fldChar w:fldCharType="separate"/>
    </w:r>
    <w:r w:rsidR="008F1259">
      <w:rPr>
        <w:noProof/>
        <w:sz w:val="18"/>
        <w:szCs w:val="18"/>
      </w:rPr>
      <w:t>1</w:t>
    </w:r>
    <w:r>
      <w:rP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4FD1" w:rsidRDefault="00C04FD1">
    <w:pPr>
      <w:spacing w:line="360" w:lineRule="auto"/>
      <w:ind w:left="0"/>
    </w:pPr>
  </w:p>
  <w:p w:rsidR="00C04FD1" w:rsidRDefault="00C04FD1">
    <w:pPr>
      <w:ind w:hanging="90"/>
    </w:pPr>
  </w:p>
  <w:p w:rsidR="00C04FD1" w:rsidRDefault="00FF2DC2">
    <w:pPr>
      <w:pStyle w:val="Heading2"/>
      <w:rPr>
        <w:color w:val="666666"/>
        <w:sz w:val="28"/>
        <w:szCs w:val="28"/>
      </w:rPr>
    </w:pPr>
    <w:bookmarkStart w:id="11" w:name="_ukpgz4kw9uri" w:colFirst="0" w:colLast="0"/>
    <w:bookmarkEnd w:id="11"/>
    <w:r>
      <w:rPr>
        <w:color w:val="666666"/>
        <w:sz w:val="28"/>
        <w:szCs w:val="28"/>
      </w:rPr>
      <w:t>WMDD - 4990 Class Name here</w:t>
    </w:r>
  </w:p>
  <w:p w:rsidR="00C04FD1" w:rsidRDefault="00C04FD1"/>
  <w:p w:rsidR="00C04FD1" w:rsidRDefault="00FF2DC2">
    <w:r>
      <w:rPr>
        <w:noProof/>
      </w:rPr>
      <w:drawing>
        <wp:inline distT="114300" distB="114300" distL="114300" distR="114300">
          <wp:extent cx="2424113" cy="6643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2424113" cy="664300"/>
                  </a:xfrm>
                  <a:prstGeom prst="rect">
                    <a:avLst/>
                  </a:prstGeom>
                  <a:ln/>
                </pic:spPr>
              </pic:pic>
            </a:graphicData>
          </a:graphic>
        </wp:inline>
      </w:drawing>
    </w:r>
  </w:p>
  <w:p w:rsidR="00C04FD1" w:rsidRDefault="00C04FD1">
    <w:pPr>
      <w:ind w:left="0"/>
      <w:jc w:val="center"/>
      <w:rPr>
        <w:sz w:val="20"/>
        <w:szCs w:val="20"/>
      </w:rPr>
    </w:pPr>
  </w:p>
  <w:p w:rsidR="00C04FD1" w:rsidRDefault="00C04FD1">
    <w:pPr>
      <w:ind w:left="-560"/>
      <w:jc w:val="center"/>
      <w:rPr>
        <w:sz w:val="20"/>
        <w:szCs w:val="20"/>
      </w:rPr>
    </w:pPr>
  </w:p>
  <w:p w:rsidR="00C04FD1" w:rsidRDefault="00C04FD1">
    <w:pPr>
      <w:ind w:left="-5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92ED1" w:rsidRDefault="00F92ED1">
      <w:pPr>
        <w:spacing w:line="240" w:lineRule="auto"/>
      </w:pPr>
      <w:r>
        <w:separator/>
      </w:r>
    </w:p>
  </w:footnote>
  <w:footnote w:type="continuationSeparator" w:id="0">
    <w:p w:rsidR="00F92ED1" w:rsidRDefault="00F92ED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4FD1" w:rsidRDefault="00C04FD1">
    <w:pPr>
      <w:ind w:left="-173"/>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4FD1" w:rsidRDefault="00C04FD1">
    <w:pPr>
      <w:rPr>
        <w:rFonts w:ascii="Montserrat" w:eastAsia="Montserrat" w:hAnsi="Montserrat" w:cs="Montserrat"/>
        <w:color w:val="313131"/>
        <w:sz w:val="20"/>
        <w:szCs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W1NDM1MjEyMDI1NTdW0lEKTi0uzszPAykwqgUAyKCoMywAAAA="/>
  </w:docVars>
  <w:rsids>
    <w:rsidRoot w:val="00C04FD1"/>
    <w:rsid w:val="00024DA0"/>
    <w:rsid w:val="0020442A"/>
    <w:rsid w:val="00836858"/>
    <w:rsid w:val="008F1259"/>
    <w:rsid w:val="00A077EF"/>
    <w:rsid w:val="00B66EC5"/>
    <w:rsid w:val="00C04FD1"/>
    <w:rsid w:val="00F92ED1"/>
    <w:rsid w:val="00FA4A56"/>
    <w:rsid w:val="00FF2D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2D4085"/>
  <w15:docId w15:val="{4CA52829-D7F5-4061-9595-3BFD36E24A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Lato" w:eastAsia="Lato" w:hAnsi="Lato" w:cs="Lato"/>
        <w:color w:val="595959"/>
        <w:sz w:val="24"/>
        <w:szCs w:val="24"/>
        <w:lang w:val="en-US" w:eastAsia="en-US" w:bidi="ar-SA"/>
      </w:rPr>
    </w:rPrDefault>
    <w:pPrDefault>
      <w:pPr>
        <w:spacing w:line="312" w:lineRule="auto"/>
        <w:ind w:left="-6"/>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line="276" w:lineRule="auto"/>
      <w:outlineLvl w:val="0"/>
    </w:pPr>
    <w:rPr>
      <w:rFonts w:ascii="Raleway" w:eastAsia="Raleway" w:hAnsi="Raleway" w:cs="Raleway"/>
      <w:b/>
      <w:color w:val="1A1A1A"/>
      <w:sz w:val="40"/>
      <w:szCs w:val="40"/>
    </w:rPr>
  </w:style>
  <w:style w:type="paragraph" w:styleId="Heading2">
    <w:name w:val="heading 2"/>
    <w:basedOn w:val="Normal"/>
    <w:next w:val="Normal"/>
    <w:pPr>
      <w:keepNext/>
      <w:keepLines/>
      <w:outlineLvl w:val="1"/>
    </w:pPr>
    <w:rPr>
      <w:b/>
      <w:color w:val="1A1A1A"/>
    </w:rPr>
  </w:style>
  <w:style w:type="paragraph" w:styleId="Heading3">
    <w:name w:val="heading 3"/>
    <w:basedOn w:val="Normal"/>
    <w:next w:val="Normal"/>
    <w:pPr>
      <w:keepNext/>
      <w:keepLines/>
      <w:outlineLvl w:val="2"/>
    </w:pPr>
    <w:rPr>
      <w:color w:val="1A9988"/>
    </w:rPr>
  </w:style>
  <w:style w:type="paragraph" w:styleId="Heading4">
    <w:name w:val="heading 4"/>
    <w:basedOn w:val="Normal"/>
    <w:next w:val="Normal"/>
    <w:pPr>
      <w:keepNext/>
      <w:keepLines/>
      <w:outlineLvl w:val="3"/>
    </w:pPr>
    <w:rPr>
      <w:color w:val="666666"/>
    </w:rPr>
  </w:style>
  <w:style w:type="paragraph" w:styleId="Heading5">
    <w:name w:val="heading 5"/>
    <w:basedOn w:val="Normal"/>
    <w:next w:val="Normal"/>
    <w:pPr>
      <w:keepNext/>
      <w:keepLines/>
      <w:spacing w:before="240" w:after="80"/>
      <w:outlineLvl w:val="4"/>
    </w:pPr>
    <w:rPr>
      <w:color w:val="666666"/>
      <w:sz w:val="22"/>
      <w:szCs w:val="22"/>
    </w:rPr>
  </w:style>
  <w:style w:type="paragraph" w:styleId="Heading6">
    <w:name w:val="heading 6"/>
    <w:basedOn w:val="Normal"/>
    <w:next w:val="Normal"/>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line="240" w:lineRule="auto"/>
    </w:pPr>
    <w:rPr>
      <w:rFonts w:ascii="Raleway" w:eastAsia="Raleway" w:hAnsi="Raleway" w:cs="Raleway"/>
      <w:b/>
      <w:color w:val="1A1A1A"/>
      <w:sz w:val="96"/>
      <w:szCs w:val="96"/>
    </w:rPr>
  </w:style>
  <w:style w:type="paragraph" w:styleId="Subtitle">
    <w:name w:val="Subtitle"/>
    <w:basedOn w:val="Normal"/>
    <w:next w:val="Normal"/>
    <w:pPr>
      <w:keepNext/>
      <w:keepLines/>
    </w:pPr>
    <w:rPr>
      <w:b/>
      <w:color w:val="666666"/>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2</Pages>
  <Words>229</Words>
  <Characters>1309</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r</dc:creator>
  <cp:lastModifiedBy>Harpreet Brar</cp:lastModifiedBy>
  <cp:revision>3</cp:revision>
  <dcterms:created xsi:type="dcterms:W3CDTF">2019-06-21T16:10:00Z</dcterms:created>
  <dcterms:modified xsi:type="dcterms:W3CDTF">2019-07-26T16:30:00Z</dcterms:modified>
</cp:coreProperties>
</file>